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2F43241" w14:textId="77777777" w:rsidR="00BC4368" w:rsidRDefault="00BC4368">
      <w:pPr>
        <w:spacing w:line="21" w:lineRule="exact"/>
        <w:rPr>
          <w:rFonts w:ascii="Times New Roman" w:eastAsia="Times New Roman" w:hAnsi="Times New Roman"/>
          <w:sz w:val="24"/>
        </w:rPr>
      </w:pPr>
      <w:bookmarkStart w:id="0" w:name="page1"/>
      <w:bookmarkEnd w:id="0"/>
    </w:p>
    <w:p w14:paraId="50937534" w14:textId="5906553D" w:rsidR="0053582F" w:rsidRPr="0053582F" w:rsidRDefault="000D3A31">
      <w:pPr>
        <w:spacing w:line="247" w:lineRule="auto"/>
        <w:ind w:left="1580"/>
        <w:jc w:val="center"/>
        <w:rPr>
          <w:rFonts w:ascii="Times New Roman" w:eastAsia="Times New Roman" w:hAnsi="Times New Roman"/>
          <w:b/>
          <w:sz w:val="32"/>
          <w:szCs w:val="32"/>
        </w:rPr>
      </w:pPr>
      <w:r w:rsidRPr="0053582F">
        <w:rPr>
          <w:rFonts w:ascii="Times New Roman" w:eastAsia="Times New Roman" w:hAnsi="Times New Roman"/>
          <w:b/>
          <w:sz w:val="32"/>
          <w:szCs w:val="32"/>
        </w:rPr>
        <w:t>INST</w:t>
      </w:r>
      <w:r w:rsidR="0053582F" w:rsidRPr="0053582F">
        <w:rPr>
          <w:rFonts w:ascii="Times New Roman" w:eastAsia="Times New Roman" w:hAnsi="Times New Roman"/>
          <w:b/>
          <w:sz w:val="32"/>
          <w:szCs w:val="32"/>
        </w:rPr>
        <w:t>ITUTE OF INFORMATION TECHNOLOGY</w:t>
      </w:r>
    </w:p>
    <w:p w14:paraId="3D389C97" w14:textId="440437DD" w:rsidR="00BC4368" w:rsidRPr="0053582F" w:rsidRDefault="000D3A31">
      <w:pPr>
        <w:spacing w:line="247" w:lineRule="auto"/>
        <w:ind w:left="1580"/>
        <w:jc w:val="center"/>
        <w:rPr>
          <w:rFonts w:ascii="Times New Roman" w:eastAsia="Times New Roman" w:hAnsi="Times New Roman"/>
          <w:b/>
          <w:sz w:val="32"/>
          <w:szCs w:val="32"/>
        </w:rPr>
      </w:pPr>
      <w:r w:rsidRPr="0053582F">
        <w:rPr>
          <w:rFonts w:ascii="Times New Roman" w:eastAsia="Times New Roman" w:hAnsi="Times New Roman"/>
          <w:b/>
          <w:sz w:val="32"/>
          <w:szCs w:val="32"/>
        </w:rPr>
        <w:t>JAHANGIRNAGAR UNIVERSITY</w:t>
      </w:r>
    </w:p>
    <w:p w14:paraId="3FDC1071" w14:textId="43725121" w:rsidR="00BC4368" w:rsidRDefault="00BC4368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786F92BE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B5D7F1A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CE200DA" w14:textId="139F2D24" w:rsidR="00BC4368" w:rsidRDefault="00CE18DD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39"/>
        </w:rPr>
        <w:drawing>
          <wp:anchor distT="0" distB="0" distL="114300" distR="114300" simplePos="0" relativeHeight="251649536" behindDoc="1" locked="0" layoutInCell="1" allowOverlap="1" wp14:anchorId="66562822" wp14:editId="500092AB">
            <wp:simplePos x="0" y="0"/>
            <wp:positionH relativeFrom="column">
              <wp:posOffset>2338705</wp:posOffset>
            </wp:positionH>
            <wp:positionV relativeFrom="paragraph">
              <wp:posOffset>17780</wp:posOffset>
            </wp:positionV>
            <wp:extent cx="2008505" cy="2179320"/>
            <wp:effectExtent l="0" t="0" r="0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05" cy="2179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47A781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8F1C087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D73CB84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E5363F1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02DD7FD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9C3CAAC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742E016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B9B56ED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1629F03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F7AF28F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AB821D4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4F6AB11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60D77F9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DC092A0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FC5F80A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8C97179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31300A0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B0BF9E1" w14:textId="77777777" w:rsidR="00BC4368" w:rsidRDefault="00BC4368">
      <w:pPr>
        <w:spacing w:line="264" w:lineRule="exact"/>
        <w:rPr>
          <w:rFonts w:ascii="Times New Roman" w:eastAsia="Times New Roman" w:hAnsi="Times New Roman"/>
          <w:sz w:val="24"/>
        </w:rPr>
      </w:pPr>
    </w:p>
    <w:p w14:paraId="5D14815A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6B347E9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6DABD44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09BAADA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EF63C2C" w14:textId="77777777" w:rsidR="00BC4368" w:rsidRDefault="00BC4368">
      <w:pPr>
        <w:spacing w:line="264" w:lineRule="exact"/>
        <w:rPr>
          <w:rFonts w:ascii="Times New Roman" w:eastAsia="Times New Roman" w:hAnsi="Times New Roman"/>
          <w:sz w:val="24"/>
        </w:rPr>
      </w:pPr>
    </w:p>
    <w:p w14:paraId="1E78FDCC" w14:textId="339B29A1" w:rsidR="00BC4368" w:rsidRPr="006D3AF8" w:rsidRDefault="006D3AF8" w:rsidP="00C911D8">
      <w:pPr>
        <w:spacing w:line="0" w:lineRule="atLeast"/>
        <w:rPr>
          <w:rFonts w:ascii="Times New Roman" w:eastAsia="Times New Roman" w:hAnsi="Times New Roman"/>
          <w:sz w:val="48"/>
          <w:szCs w:val="48"/>
        </w:rPr>
      </w:pPr>
      <w:r w:rsidRPr="006D3AF8">
        <w:rPr>
          <w:rFonts w:ascii="Times New Roman" w:eastAsia="Times New Roman" w:hAnsi="Times New Roman"/>
          <w:b/>
          <w:sz w:val="48"/>
          <w:szCs w:val="48"/>
        </w:rPr>
        <w:t>Project</w:t>
      </w:r>
      <w:r w:rsidR="000D3A31" w:rsidRPr="006D3AF8">
        <w:rPr>
          <w:rFonts w:ascii="Times New Roman" w:eastAsia="Times New Roman" w:hAnsi="Times New Roman"/>
          <w:b/>
          <w:sz w:val="48"/>
          <w:szCs w:val="48"/>
        </w:rPr>
        <w:t xml:space="preserve"> Name</w:t>
      </w:r>
      <w:r w:rsidR="000D3A31" w:rsidRPr="006D3AF8">
        <w:rPr>
          <w:rFonts w:ascii="Times New Roman" w:eastAsia="Times New Roman" w:hAnsi="Times New Roman"/>
          <w:sz w:val="48"/>
          <w:szCs w:val="48"/>
        </w:rPr>
        <w:t xml:space="preserve">: </w:t>
      </w:r>
      <w:r w:rsidRPr="006D3AF8">
        <w:rPr>
          <w:rFonts w:ascii="Times New Roman" w:eastAsia="Times New Roman" w:hAnsi="Times New Roman"/>
          <w:b/>
          <w:sz w:val="48"/>
          <w:szCs w:val="48"/>
        </w:rPr>
        <w:t>Process Scheduling Simulator</w:t>
      </w:r>
    </w:p>
    <w:p w14:paraId="22AD3960" w14:textId="77777777" w:rsidR="00BC4368" w:rsidRDefault="00BC4368">
      <w:pPr>
        <w:spacing w:line="227" w:lineRule="exact"/>
        <w:rPr>
          <w:rFonts w:ascii="Times New Roman" w:eastAsia="Times New Roman" w:hAnsi="Times New Roman"/>
          <w:sz w:val="24"/>
        </w:rPr>
      </w:pPr>
    </w:p>
    <w:p w14:paraId="22B86EE8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88371BB" w14:textId="77777777" w:rsidR="00BC4368" w:rsidRDefault="00BC4368">
      <w:pPr>
        <w:spacing w:line="227" w:lineRule="exact"/>
        <w:rPr>
          <w:rFonts w:ascii="Times New Roman" w:eastAsia="Times New Roman" w:hAnsi="Times New Roman"/>
          <w:sz w:val="24"/>
        </w:rPr>
      </w:pPr>
    </w:p>
    <w:p w14:paraId="05AED64C" w14:textId="438DE37E" w:rsidR="00BC4368" w:rsidRDefault="000D3A31">
      <w:pPr>
        <w:spacing w:line="0" w:lineRule="atLeast"/>
        <w:ind w:left="20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t>Submitted by:</w:t>
      </w:r>
    </w:p>
    <w:p w14:paraId="00E48E50" w14:textId="77777777" w:rsidR="00753A4B" w:rsidRDefault="00753A4B" w:rsidP="00F06341">
      <w:pPr>
        <w:spacing w:line="0" w:lineRule="atLeast"/>
        <w:rPr>
          <w:rFonts w:ascii="Times New Roman" w:eastAsia="Times New Roman" w:hAnsi="Times New Roman"/>
          <w:b/>
          <w:sz w:val="28"/>
        </w:rPr>
      </w:pPr>
    </w:p>
    <w:tbl>
      <w:tblPr>
        <w:tblStyle w:val="TableGrid"/>
        <w:tblW w:w="10004" w:type="dxa"/>
        <w:tblInd w:w="5" w:type="dxa"/>
        <w:tblLook w:val="04A0" w:firstRow="1" w:lastRow="0" w:firstColumn="1" w:lastColumn="0" w:noHBand="0" w:noVBand="1"/>
      </w:tblPr>
      <w:tblGrid>
        <w:gridCol w:w="5002"/>
        <w:gridCol w:w="5002"/>
      </w:tblGrid>
      <w:tr w:rsidR="00753A4B" w14:paraId="2EDE03C0" w14:textId="77777777" w:rsidTr="00C16895">
        <w:trPr>
          <w:trHeight w:val="664"/>
        </w:trPr>
        <w:tc>
          <w:tcPr>
            <w:tcW w:w="5002" w:type="dxa"/>
            <w:shd w:val="clear" w:color="auto" w:fill="auto"/>
            <w:vAlign w:val="center"/>
          </w:tcPr>
          <w:p w14:paraId="18893259" w14:textId="37B5DDC9" w:rsidR="00753A4B" w:rsidRPr="002500CA" w:rsidRDefault="00753A4B" w:rsidP="00F162B3">
            <w:pPr>
              <w:tabs>
                <w:tab w:val="left" w:pos="1367"/>
              </w:tabs>
              <w:jc w:val="center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2500CA">
              <w:rPr>
                <w:rFonts w:ascii="Times New Roman" w:eastAsia="Times New Roman" w:hAnsi="Times New Roman"/>
                <w:b/>
                <w:bCs/>
                <w:sz w:val="32"/>
                <w:szCs w:val="24"/>
              </w:rPr>
              <w:t>Name</w:t>
            </w:r>
          </w:p>
        </w:tc>
        <w:tc>
          <w:tcPr>
            <w:tcW w:w="5002" w:type="dxa"/>
            <w:shd w:val="clear" w:color="auto" w:fill="auto"/>
            <w:vAlign w:val="center"/>
          </w:tcPr>
          <w:p w14:paraId="4AFF818F" w14:textId="77777777" w:rsidR="00753A4B" w:rsidRDefault="00753A4B" w:rsidP="00F162B3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625D42F1" w14:textId="33A0E061" w:rsidR="00753A4B" w:rsidRPr="002500CA" w:rsidRDefault="00753A4B" w:rsidP="00F162B3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</w:rPr>
            </w:pPr>
            <w:r w:rsidRPr="002500CA">
              <w:rPr>
                <w:rFonts w:ascii="Times New Roman" w:eastAsia="Times New Roman" w:hAnsi="Times New Roman"/>
                <w:b/>
                <w:bCs/>
                <w:sz w:val="32"/>
                <w:szCs w:val="24"/>
              </w:rPr>
              <w:t>Roll</w:t>
            </w:r>
          </w:p>
        </w:tc>
      </w:tr>
      <w:tr w:rsidR="00753A4B" w14:paraId="7770C0DA" w14:textId="77777777" w:rsidTr="00C16895">
        <w:trPr>
          <w:trHeight w:val="664"/>
        </w:trPr>
        <w:tc>
          <w:tcPr>
            <w:tcW w:w="5002" w:type="dxa"/>
            <w:shd w:val="clear" w:color="auto" w:fill="auto"/>
            <w:vAlign w:val="center"/>
          </w:tcPr>
          <w:p w14:paraId="36046FEB" w14:textId="77777777" w:rsidR="00753A4B" w:rsidRDefault="00753A4B" w:rsidP="002D1E3D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4613BABE" w14:textId="14833F85" w:rsidR="00753A4B" w:rsidRPr="00753A4B" w:rsidRDefault="00753A4B" w:rsidP="002D1E3D">
            <w:pPr>
              <w:tabs>
                <w:tab w:val="left" w:pos="1718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d.</w:t>
            </w:r>
            <w:r w:rsidR="00850850">
              <w:rPr>
                <w:rFonts w:ascii="Times New Roman" w:eastAsia="Times New Roman" w:hAnsi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</w:rPr>
              <w:t>Shakil Hossain</w:t>
            </w:r>
          </w:p>
        </w:tc>
        <w:tc>
          <w:tcPr>
            <w:tcW w:w="5002" w:type="dxa"/>
            <w:shd w:val="clear" w:color="auto" w:fill="auto"/>
            <w:vAlign w:val="center"/>
          </w:tcPr>
          <w:p w14:paraId="7DEFE6A8" w14:textId="0888BDDE" w:rsidR="00753A4B" w:rsidRPr="00753A4B" w:rsidRDefault="0097572D" w:rsidP="002D1E3D">
            <w:pPr>
              <w:tabs>
                <w:tab w:val="left" w:pos="1755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753A4B" w14:paraId="3406F6A2" w14:textId="77777777" w:rsidTr="00C16895">
        <w:trPr>
          <w:trHeight w:val="664"/>
        </w:trPr>
        <w:tc>
          <w:tcPr>
            <w:tcW w:w="5002" w:type="dxa"/>
            <w:shd w:val="clear" w:color="auto" w:fill="auto"/>
            <w:vAlign w:val="center"/>
          </w:tcPr>
          <w:p w14:paraId="3596B3A7" w14:textId="77777777" w:rsidR="00753A4B" w:rsidRDefault="00753A4B" w:rsidP="00C16895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3BA354EB" w14:textId="4CBC2754" w:rsidR="00753A4B" w:rsidRPr="00753A4B" w:rsidRDefault="00753A4B" w:rsidP="00C16895">
            <w:pPr>
              <w:tabs>
                <w:tab w:val="left" w:pos="3098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ahabubur Rahman</w:t>
            </w:r>
          </w:p>
        </w:tc>
        <w:tc>
          <w:tcPr>
            <w:tcW w:w="5002" w:type="dxa"/>
            <w:shd w:val="clear" w:color="auto" w:fill="auto"/>
            <w:vAlign w:val="center"/>
          </w:tcPr>
          <w:p w14:paraId="60C99435" w14:textId="77777777" w:rsidR="00753A4B" w:rsidRDefault="00753A4B" w:rsidP="00C16895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03FDA09A" w14:textId="05238306" w:rsidR="00753A4B" w:rsidRPr="00753A4B" w:rsidRDefault="0097572D" w:rsidP="00C16895">
            <w:pPr>
              <w:tabs>
                <w:tab w:val="left" w:pos="1210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</w:tr>
      <w:tr w:rsidR="00753A4B" w14:paraId="2AA3B9DF" w14:textId="77777777" w:rsidTr="00C16895">
        <w:trPr>
          <w:trHeight w:val="664"/>
        </w:trPr>
        <w:tc>
          <w:tcPr>
            <w:tcW w:w="5002" w:type="dxa"/>
            <w:shd w:val="clear" w:color="auto" w:fill="auto"/>
            <w:vAlign w:val="center"/>
          </w:tcPr>
          <w:p w14:paraId="6F72627D" w14:textId="77777777" w:rsidR="00753A4B" w:rsidRDefault="00753A4B" w:rsidP="00C16895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0A3071A8" w14:textId="7E8BA08D" w:rsidR="00753A4B" w:rsidRPr="00753A4B" w:rsidRDefault="00753A4B" w:rsidP="00C16895">
            <w:pPr>
              <w:tabs>
                <w:tab w:val="left" w:pos="1137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Nahidul Islam</w:t>
            </w:r>
          </w:p>
        </w:tc>
        <w:tc>
          <w:tcPr>
            <w:tcW w:w="5002" w:type="dxa"/>
            <w:shd w:val="clear" w:color="auto" w:fill="auto"/>
            <w:vAlign w:val="center"/>
          </w:tcPr>
          <w:p w14:paraId="73357445" w14:textId="77777777" w:rsidR="00753A4B" w:rsidRDefault="00753A4B" w:rsidP="00C16895">
            <w:pPr>
              <w:spacing w:line="20" w:lineRule="exact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7F84F479" w14:textId="7220464B" w:rsidR="00753A4B" w:rsidRPr="00753A4B" w:rsidRDefault="0097572D" w:rsidP="00387C99">
            <w:pPr>
              <w:tabs>
                <w:tab w:val="left" w:pos="1198"/>
              </w:tabs>
              <w:jc w:val="center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8</w:t>
            </w:r>
          </w:p>
        </w:tc>
      </w:tr>
    </w:tbl>
    <w:p w14:paraId="39FE1D96" w14:textId="77777777" w:rsidR="00043E56" w:rsidRDefault="00043E56" w:rsidP="00043E56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</w:pPr>
    </w:p>
    <w:p w14:paraId="1FE5A301" w14:textId="7FC34796" w:rsidR="00BC4368" w:rsidRPr="003E26B2" w:rsidRDefault="00BC4368" w:rsidP="003E26B2">
      <w:pPr>
        <w:jc w:val="center"/>
        <w:rPr>
          <w:rFonts w:ascii="Times New Roman" w:eastAsia="Times New Roman" w:hAnsi="Times New Roman" w:cs="Times New Roman"/>
          <w:sz w:val="24"/>
          <w:szCs w:val="24"/>
        </w:rPr>
        <w:sectPr w:rsidR="00BC4368" w:rsidRPr="003E26B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36" w:right="1420" w:bottom="412" w:left="1440" w:header="0" w:footer="0" w:gutter="0"/>
          <w:cols w:space="0" w:equalWidth="0">
            <w:col w:w="9380"/>
          </w:cols>
          <w:docGrid w:linePitch="360"/>
        </w:sectPr>
      </w:pPr>
    </w:p>
    <w:p w14:paraId="46EC3BB3" w14:textId="71CACC1C" w:rsidR="00F83017" w:rsidRPr="007D3722" w:rsidRDefault="00F83017" w:rsidP="007D3722">
      <w:pPr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bookmarkStart w:id="1" w:name="page3"/>
      <w:bookmarkEnd w:id="1"/>
    </w:p>
    <w:p w14:paraId="6DA6FB34" w14:textId="62C53F96" w:rsidR="00F83017" w:rsidRDefault="00F83017">
      <w:pPr>
        <w:rPr>
          <w:rFonts w:ascii="Times New Roman" w:eastAsia="Times New Roman" w:hAnsi="Times New Roman"/>
          <w:b/>
          <w:sz w:val="32"/>
        </w:rPr>
      </w:pP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5568968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FCA942" w14:textId="09FFFE60" w:rsidR="001D6455" w:rsidRPr="005A22CE" w:rsidRDefault="005A22CE" w:rsidP="005A22CE">
          <w:pPr>
            <w:pStyle w:val="TOCHeading"/>
            <w:jc w:val="center"/>
            <w:rPr>
              <w:color w:val="auto"/>
            </w:rPr>
          </w:pPr>
          <w:r w:rsidRPr="005C4F3F">
            <w:rPr>
              <w:rFonts w:ascii="Times New Roman" w:hAnsi="Times New Roman" w:cs="Times New Roman"/>
              <w:b/>
              <w:color w:val="auto"/>
            </w:rPr>
            <w:t>C</w:t>
          </w:r>
          <w:r>
            <w:rPr>
              <w:rFonts w:ascii="Times New Roman" w:hAnsi="Times New Roman" w:cs="Times New Roman"/>
              <w:b/>
              <w:color w:val="auto"/>
            </w:rPr>
            <w:t>ONTENTS</w:t>
          </w:r>
        </w:p>
        <w:p w14:paraId="0C921A77" w14:textId="019E32D1" w:rsidR="001D6455" w:rsidRPr="001D6455" w:rsidRDefault="001D6455" w:rsidP="003E26B2">
          <w:pPr>
            <w:pStyle w:val="TOC1"/>
            <w:tabs>
              <w:tab w:val="right" w:leader="dot" w:pos="9350"/>
            </w:tabs>
            <w:rPr>
              <w:rFonts w:ascii="Times New Roman" w:hAnsi="Times New Roman"/>
              <w:noProof/>
              <w:sz w:val="24"/>
              <w:szCs w:val="24"/>
            </w:rPr>
          </w:pPr>
          <w:r w:rsidRPr="001D6455">
            <w:rPr>
              <w:rFonts w:ascii="Times New Roman" w:hAnsi="Times New Roman"/>
              <w:b/>
              <w:bCs/>
              <w:noProof/>
              <w:sz w:val="24"/>
              <w:szCs w:val="24"/>
            </w:rPr>
            <w:fldChar w:fldCharType="begin"/>
          </w:r>
          <w:r w:rsidRPr="001D6455">
            <w:rPr>
              <w:rFonts w:ascii="Times New Roman" w:hAnsi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1D6455">
            <w:rPr>
              <w:rFonts w:ascii="Times New Roman" w:hAnsi="Times New Roman"/>
              <w:b/>
              <w:bCs/>
              <w:noProof/>
              <w:sz w:val="24"/>
              <w:szCs w:val="24"/>
            </w:rPr>
            <w:fldChar w:fldCharType="separate"/>
          </w:r>
        </w:p>
        <w:p w14:paraId="33F62B82" w14:textId="5C0E0126" w:rsidR="001D6455" w:rsidRDefault="001D6455">
          <w:r w:rsidRPr="001D645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D1DD79A" w14:textId="77777777" w:rsidR="00064335" w:rsidRDefault="00064335">
      <w:pPr>
        <w:rPr>
          <w:rFonts w:ascii="Times New Roman" w:eastAsia="Times New Roman" w:hAnsi="Times New Roman"/>
          <w:b/>
          <w:sz w:val="32"/>
        </w:rPr>
      </w:pPr>
    </w:p>
    <w:p w14:paraId="6CDBFA3F" w14:textId="77777777" w:rsidR="00064335" w:rsidRDefault="00064335">
      <w:pPr>
        <w:rPr>
          <w:rFonts w:ascii="Times New Roman" w:eastAsia="Times New Roman" w:hAnsi="Times New Roman"/>
          <w:b/>
          <w:sz w:val="32"/>
        </w:rPr>
      </w:pPr>
      <w:r>
        <w:rPr>
          <w:rFonts w:ascii="Times New Roman" w:eastAsia="Times New Roman" w:hAnsi="Times New Roman"/>
          <w:b/>
          <w:sz w:val="32"/>
        </w:rPr>
        <w:br w:type="page"/>
      </w:r>
    </w:p>
    <w:p w14:paraId="5D97A136" w14:textId="77777777" w:rsidR="003A5EAE" w:rsidRPr="006E198E" w:rsidRDefault="003A5EAE" w:rsidP="003A5EAE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16143C">
        <w:rPr>
          <w:rFonts w:ascii="Times New Roman" w:hAnsi="Times New Roman" w:cs="Times New Roman"/>
          <w:b/>
          <w:color w:val="000000" w:themeColor="text1"/>
          <w:sz w:val="36"/>
          <w:szCs w:val="36"/>
        </w:rPr>
        <w:lastRenderedPageBreak/>
        <w:t>Chapter 1</w:t>
      </w:r>
    </w:p>
    <w:p w14:paraId="47AB1CD4" w14:textId="5DD427B5" w:rsidR="00BC4368" w:rsidRPr="003A5EAE" w:rsidRDefault="003A5EAE" w:rsidP="003A5EAE">
      <w:pPr>
        <w:pStyle w:val="Heading1"/>
        <w:jc w:val="center"/>
      </w:pPr>
      <w:bookmarkStart w:id="2" w:name="_Toc99742939"/>
      <w:bookmarkStart w:id="3" w:name="_Toc115209473"/>
      <w:r w:rsidRPr="0016143C">
        <w:t>I</w:t>
      </w:r>
      <w:r>
        <w:t>NTRODUCTION</w:t>
      </w:r>
      <w:bookmarkEnd w:id="2"/>
      <w:bookmarkEnd w:id="3"/>
    </w:p>
    <w:p w14:paraId="618201B8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2"/>
        </w:rPr>
      </w:pPr>
    </w:p>
    <w:p w14:paraId="171D4FB9" w14:textId="2D103001" w:rsidR="004260B8" w:rsidRDefault="004260B8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E9D6D8A" w14:textId="0BC0DEAF" w:rsidR="00BC4368" w:rsidRPr="004260B8" w:rsidRDefault="003E26B2" w:rsidP="004260B8">
      <w:pPr>
        <w:pStyle w:val="Heading2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4" w:name="_Toc115209475"/>
      <w:r>
        <w:rPr>
          <w:rFonts w:ascii="Times New Roman" w:hAnsi="Times New Roman" w:cs="Times New Roman"/>
          <w:b/>
          <w:color w:val="auto"/>
          <w:sz w:val="32"/>
          <w:szCs w:val="32"/>
        </w:rPr>
        <w:t>1.1</w:t>
      </w:r>
      <w:r w:rsidR="00935B87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bookmarkEnd w:id="4"/>
      <w:r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Objective</w:t>
      </w:r>
    </w:p>
    <w:p w14:paraId="28802671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2"/>
        </w:rPr>
      </w:pPr>
    </w:p>
    <w:p w14:paraId="574F98B0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2"/>
        </w:rPr>
      </w:pPr>
    </w:p>
    <w:p w14:paraId="23A17766" w14:textId="77777777" w:rsidR="00BC4368" w:rsidRDefault="00BC4368">
      <w:pPr>
        <w:spacing w:line="200" w:lineRule="exact"/>
        <w:rPr>
          <w:rFonts w:ascii="Times New Roman" w:eastAsia="Times New Roman" w:hAnsi="Times New Roman"/>
          <w:sz w:val="22"/>
        </w:rPr>
      </w:pPr>
    </w:p>
    <w:p w14:paraId="046E4745" w14:textId="77777777" w:rsidR="00BC4368" w:rsidRDefault="00BC4368">
      <w:pPr>
        <w:spacing w:line="266" w:lineRule="exact"/>
        <w:rPr>
          <w:rFonts w:ascii="Times New Roman" w:eastAsia="Times New Roman" w:hAnsi="Times New Roman"/>
          <w:sz w:val="22"/>
        </w:rPr>
      </w:pPr>
    </w:p>
    <w:p w14:paraId="3DECCE76" w14:textId="77777777" w:rsidR="0002685D" w:rsidRDefault="0002685D">
      <w:pPr>
        <w:rPr>
          <w:rFonts w:ascii="Times New Roman" w:eastAsia="Times New Roman" w:hAnsi="Times New Roman"/>
          <w:sz w:val="24"/>
          <w:szCs w:val="22"/>
        </w:rPr>
      </w:pPr>
      <w:bookmarkStart w:id="5" w:name="page4"/>
      <w:bookmarkStart w:id="6" w:name="page5"/>
      <w:bookmarkStart w:id="7" w:name="page6"/>
      <w:bookmarkStart w:id="8" w:name="page11"/>
      <w:bookmarkEnd w:id="5"/>
      <w:bookmarkEnd w:id="6"/>
      <w:bookmarkEnd w:id="7"/>
      <w:bookmarkEnd w:id="8"/>
      <w:r>
        <w:rPr>
          <w:rFonts w:ascii="Times New Roman" w:eastAsia="Times New Roman" w:hAnsi="Times New Roman"/>
          <w:sz w:val="24"/>
          <w:szCs w:val="22"/>
        </w:rPr>
        <w:br w:type="page"/>
      </w:r>
    </w:p>
    <w:p w14:paraId="742319F0" w14:textId="21A9E07B" w:rsidR="00797A95" w:rsidRPr="0016143C" w:rsidRDefault="0002685D" w:rsidP="003E26B2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lastRenderedPageBreak/>
        <w:t>Chapter 2</w:t>
      </w:r>
    </w:p>
    <w:p w14:paraId="24D3DEF8" w14:textId="7EA91783" w:rsidR="00095630" w:rsidRDefault="00797A95" w:rsidP="00B304B7">
      <w:pPr>
        <w:pStyle w:val="Heading1"/>
        <w:jc w:val="center"/>
      </w:pPr>
      <w:bookmarkStart w:id="9" w:name="_Toc99742945"/>
      <w:bookmarkStart w:id="10" w:name="_Toc115209493"/>
      <w:r w:rsidRPr="001B50AC">
        <w:t>M</w:t>
      </w:r>
      <w:r>
        <w:t>ETHODOLOGY</w:t>
      </w:r>
      <w:bookmarkEnd w:id="9"/>
      <w:bookmarkEnd w:id="10"/>
    </w:p>
    <w:p w14:paraId="21A83A9F" w14:textId="22D75752" w:rsidR="00095630" w:rsidRPr="008B03CB" w:rsidRDefault="0002685D" w:rsidP="008B03CB">
      <w:pPr>
        <w:pStyle w:val="Heading2"/>
        <w:rPr>
          <w:rFonts w:ascii="Times New Roman" w:eastAsia="Times New Roman" w:hAnsi="Times New Roman" w:cs="Times New Roman"/>
          <w:b/>
          <w:color w:val="auto"/>
          <w:sz w:val="32"/>
          <w:szCs w:val="32"/>
        </w:rPr>
      </w:pPr>
      <w:bookmarkStart w:id="11" w:name="page15"/>
      <w:bookmarkStart w:id="12" w:name="_Toc115209496"/>
      <w:bookmarkEnd w:id="11"/>
      <w:r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2.1</w:t>
      </w:r>
      <w:r w:rsidR="008B03CB" w:rsidRPr="008B03CB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 xml:space="preserve"> Code </w:t>
      </w:r>
      <w:bookmarkEnd w:id="12"/>
      <w:r w:rsidR="00BC1EAB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 xml:space="preserve">of </w:t>
      </w:r>
      <w:r w:rsidR="00BC1EAB" w:rsidRPr="00BC1EAB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Process Scheduling Simulator</w:t>
      </w:r>
    </w:p>
    <w:p w14:paraId="4DDDB93B" w14:textId="77777777" w:rsidR="00095630" w:rsidRDefault="00095630" w:rsidP="00095630">
      <w:pPr>
        <w:spacing w:line="0" w:lineRule="atLeast"/>
        <w:rPr>
          <w:rFonts w:ascii="Times New Roman" w:eastAsia="Times New Roman" w:hAnsi="Times New Roman"/>
          <w:b/>
          <w:sz w:val="28"/>
        </w:rPr>
      </w:pPr>
    </w:p>
    <w:p w14:paraId="4E17F39C" w14:textId="77777777" w:rsidR="00095630" w:rsidRDefault="00095630" w:rsidP="00095630">
      <w:pPr>
        <w:spacing w:line="0" w:lineRule="atLeast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>HTML Code</w:t>
      </w:r>
    </w:p>
    <w:p w14:paraId="07E98616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</w:rPr>
      </w:pPr>
    </w:p>
    <w:p w14:paraId="0782F854" w14:textId="77777777" w:rsidR="00095630" w:rsidRDefault="00095630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51D15A62" w14:textId="77777777" w:rsidR="005C24AA" w:rsidRDefault="005C24AA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67854135" w14:textId="77777777" w:rsidR="005C24AA" w:rsidRDefault="005C24AA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7E2385C3" w14:textId="77777777" w:rsidR="005C24AA" w:rsidRDefault="005C24AA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DDAD6"/>
          <w:sz w:val="21"/>
          <w:szCs w:val="21"/>
        </w:rPr>
      </w:pPr>
    </w:p>
    <w:p w14:paraId="467D69A2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</w:rPr>
      </w:pPr>
    </w:p>
    <w:p w14:paraId="544A51C1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</w:rPr>
      </w:pPr>
    </w:p>
    <w:p w14:paraId="22E2A31E" w14:textId="77777777" w:rsidR="00671FBC" w:rsidRDefault="00671FBC">
      <w:pPr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br w:type="page"/>
      </w:r>
    </w:p>
    <w:p w14:paraId="53CCB9FE" w14:textId="015C7BB2" w:rsidR="00671FBC" w:rsidRDefault="00671FBC" w:rsidP="00671FBC">
      <w:pPr>
        <w:spacing w:line="0" w:lineRule="atLeast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lastRenderedPageBreak/>
        <w:t>CSS Code</w:t>
      </w:r>
    </w:p>
    <w:p w14:paraId="51F450B4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  <w:sz w:val="24"/>
          <w:szCs w:val="24"/>
        </w:rPr>
      </w:pPr>
    </w:p>
    <w:p w14:paraId="5388FC3F" w14:textId="77777777" w:rsidR="00095630" w:rsidRDefault="00095630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</w:rPr>
      </w:pPr>
    </w:p>
    <w:p w14:paraId="040CC915" w14:textId="77777777" w:rsidR="00E94B6E" w:rsidRDefault="00E94B6E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b/>
          <w:bCs/>
          <w:color w:val="000000" w:themeColor="text1"/>
          <w:sz w:val="24"/>
          <w:szCs w:val="24"/>
        </w:rPr>
      </w:pPr>
    </w:p>
    <w:p w14:paraId="798AE705" w14:textId="77777777" w:rsidR="00E94B6E" w:rsidRDefault="00E94B6E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DDAD6"/>
          <w:sz w:val="21"/>
          <w:szCs w:val="21"/>
        </w:rPr>
      </w:pPr>
    </w:p>
    <w:p w14:paraId="4941E410" w14:textId="77777777" w:rsidR="00095630" w:rsidRDefault="00095630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DDAD6"/>
          <w:sz w:val="21"/>
          <w:szCs w:val="21"/>
        </w:rPr>
      </w:pPr>
    </w:p>
    <w:p w14:paraId="7FD71838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  <w:sz w:val="28"/>
        </w:rPr>
      </w:pPr>
    </w:p>
    <w:p w14:paraId="79C91773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</w:rPr>
      </w:pPr>
    </w:p>
    <w:p w14:paraId="6E2E2832" w14:textId="183F489B" w:rsidR="00671FBC" w:rsidRDefault="00095630" w:rsidP="00671FBC">
      <w:pPr>
        <w:spacing w:line="0" w:lineRule="atLeast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br w:type="page"/>
      </w:r>
      <w:proofErr w:type="spellStart"/>
      <w:r w:rsidR="00671FBC">
        <w:rPr>
          <w:rFonts w:ascii="Times New Roman" w:eastAsia="Times New Roman" w:hAnsi="Times New Roman"/>
          <w:sz w:val="28"/>
        </w:rPr>
        <w:lastRenderedPageBreak/>
        <w:t>Javascript</w:t>
      </w:r>
      <w:proofErr w:type="spellEnd"/>
      <w:r w:rsidR="00671FBC">
        <w:rPr>
          <w:rFonts w:ascii="Times New Roman" w:eastAsia="Times New Roman" w:hAnsi="Times New Roman"/>
          <w:sz w:val="28"/>
        </w:rPr>
        <w:t xml:space="preserve"> Code</w:t>
      </w:r>
    </w:p>
    <w:p w14:paraId="32958167" w14:textId="5402100A" w:rsidR="00095630" w:rsidRDefault="00095630" w:rsidP="00095630">
      <w:pPr>
        <w:spacing w:line="200" w:lineRule="exact"/>
        <w:rPr>
          <w:rFonts w:ascii="Times New Roman" w:eastAsia="Times New Roman" w:hAnsi="Times New Roman"/>
          <w:sz w:val="28"/>
        </w:rPr>
      </w:pPr>
    </w:p>
    <w:p w14:paraId="2C92122D" w14:textId="77777777" w:rsidR="00095630" w:rsidRDefault="00095630" w:rsidP="00095630">
      <w:pPr>
        <w:spacing w:line="200" w:lineRule="exac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6132A6" w14:textId="01B567F5" w:rsidR="00095630" w:rsidRDefault="00095630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0DCECD91" w14:textId="77777777" w:rsidR="004B42E3" w:rsidRDefault="004B42E3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51B0E175" w14:textId="77777777" w:rsidR="004B42E3" w:rsidRDefault="004B42E3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09C61EAC" w14:textId="77777777" w:rsidR="004B42E3" w:rsidRDefault="004B42E3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109365CF" w14:textId="77777777" w:rsidR="004B42E3" w:rsidRPr="00936ADD" w:rsidRDefault="004B42E3" w:rsidP="00095630">
      <w:pPr>
        <w:pBdr>
          <w:top w:val="single" w:sz="6" w:space="0" w:color="3E4346"/>
          <w:left w:val="single" w:sz="6" w:space="0" w:color="3E4346"/>
          <w:bottom w:val="single" w:sz="6" w:space="0" w:color="3E4346"/>
          <w:right w:val="single" w:sz="6" w:space="0" w:color="3E4346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</w:pPr>
    </w:p>
    <w:p w14:paraId="1AE0CDAB" w14:textId="77777777" w:rsidR="00095630" w:rsidRDefault="00095630" w:rsidP="00095630">
      <w:pPr>
        <w:spacing w:line="200" w:lineRule="exact"/>
        <w:rPr>
          <w:rFonts w:ascii="Times New Roman" w:eastAsia="Times New Roman" w:hAnsi="Times New Roman"/>
        </w:rPr>
      </w:pPr>
    </w:p>
    <w:p w14:paraId="02601B12" w14:textId="77777777" w:rsidR="002F6ACE" w:rsidRDefault="00095630" w:rsidP="00095630">
      <w:pPr>
        <w:spacing w:line="0" w:lineRule="atLeast"/>
        <w:ind w:left="9"/>
        <w:jc w:val="both"/>
        <w:rPr>
          <w:rFonts w:ascii="Times New Roman" w:eastAsia="Times New Roman" w:hAnsi="Times New Roman"/>
          <w:b/>
          <w:sz w:val="28"/>
        </w:rPr>
      </w:pPr>
      <w:r>
        <w:rPr>
          <w:rFonts w:ascii="Times New Roman" w:eastAsia="Times New Roman" w:hAnsi="Times New Roman"/>
          <w:b/>
          <w:sz w:val="28"/>
        </w:rPr>
        <w:br w:type="page"/>
      </w:r>
      <w:bookmarkStart w:id="13" w:name="page18"/>
      <w:bookmarkEnd w:id="13"/>
    </w:p>
    <w:p w14:paraId="2A01BB8F" w14:textId="4665E2C7" w:rsidR="002F6ACE" w:rsidRDefault="002F6ACE" w:rsidP="002F6ACE">
      <w:pPr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r w:rsidRPr="0016143C">
        <w:rPr>
          <w:rFonts w:ascii="Times New Roman" w:hAnsi="Times New Roman" w:cs="Times New Roman"/>
          <w:b/>
          <w:color w:val="000000" w:themeColor="text1"/>
          <w:sz w:val="40"/>
          <w:szCs w:val="40"/>
        </w:rPr>
        <w:lastRenderedPageBreak/>
        <w:t xml:space="preserve">Chapter </w:t>
      </w:r>
      <w:r w:rsidR="00BA7165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3</w:t>
      </w:r>
    </w:p>
    <w:p w14:paraId="2CF7659B" w14:textId="1F852508" w:rsidR="002F6ACE" w:rsidRDefault="002F6ACE" w:rsidP="002F6ACE">
      <w:pPr>
        <w:pStyle w:val="Heading1"/>
        <w:jc w:val="center"/>
        <w:rPr>
          <w:sz w:val="28"/>
        </w:rPr>
      </w:pPr>
      <w:bookmarkStart w:id="14" w:name="_Toc99742952"/>
      <w:bookmarkStart w:id="15" w:name="_Toc115209497"/>
      <w:r w:rsidRPr="000B2C30">
        <w:t>C</w:t>
      </w:r>
      <w:r>
        <w:t>ONCLUSION</w:t>
      </w:r>
      <w:bookmarkEnd w:id="14"/>
      <w:bookmarkEnd w:id="15"/>
    </w:p>
    <w:p w14:paraId="0E8EA8F3" w14:textId="202E77BE" w:rsidR="00095630" w:rsidRPr="005249D3" w:rsidRDefault="00BA7165" w:rsidP="005249D3">
      <w:pPr>
        <w:pStyle w:val="Heading2"/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sectPr w:rsidR="00095630" w:rsidRPr="005249D3">
          <w:pgSz w:w="12240" w:h="15840"/>
          <w:pgMar w:top="1432" w:right="1420" w:bottom="412" w:left="1431" w:header="0" w:footer="0" w:gutter="0"/>
          <w:cols w:space="720"/>
        </w:sectPr>
      </w:pPr>
      <w:bookmarkStart w:id="16" w:name="_Toc115209498"/>
      <w:r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3</w:t>
      </w:r>
      <w:r w:rsidR="002F6ACE" w:rsidRPr="0078594A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 xml:space="preserve">.1 </w:t>
      </w:r>
      <w:r w:rsidR="00095630" w:rsidRPr="0078594A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Conclusi</w:t>
      </w:r>
      <w:bookmarkEnd w:id="16"/>
      <w:r w:rsidR="005249D3">
        <w:rPr>
          <w:rFonts w:ascii="Times New Roman" w:eastAsia="Times New Roman" w:hAnsi="Times New Roman" w:cs="Times New Roman"/>
          <w:b/>
          <w:color w:val="auto"/>
          <w:sz w:val="32"/>
          <w:szCs w:val="32"/>
        </w:rPr>
        <w:t>on</w:t>
      </w:r>
      <w:bookmarkStart w:id="17" w:name="_GoBack"/>
      <w:bookmarkEnd w:id="17"/>
    </w:p>
    <w:p w14:paraId="4D236543" w14:textId="77777777" w:rsidR="00BC4368" w:rsidRPr="005249D3" w:rsidRDefault="00BC4368" w:rsidP="005249D3">
      <w:pPr>
        <w:rPr>
          <w:rFonts w:ascii="Times New Roman" w:eastAsia="Times New Roman" w:hAnsi="Times New Roman"/>
          <w:sz w:val="22"/>
        </w:rPr>
      </w:pPr>
      <w:bookmarkStart w:id="18" w:name="page19"/>
      <w:bookmarkEnd w:id="18"/>
    </w:p>
    <w:sectPr w:rsidR="00BC4368" w:rsidRPr="005249D3">
      <w:pgSz w:w="12240" w:h="15840"/>
      <w:pgMar w:top="1433" w:right="1420" w:bottom="412" w:left="1440" w:header="0" w:footer="0" w:gutter="0"/>
      <w:cols w:space="0" w:equalWidth="0">
        <w:col w:w="938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0C0C3" w14:textId="77777777" w:rsidR="0090261F" w:rsidRDefault="0090261F" w:rsidP="006E2D17">
      <w:r>
        <w:separator/>
      </w:r>
    </w:p>
  </w:endnote>
  <w:endnote w:type="continuationSeparator" w:id="0">
    <w:p w14:paraId="32222AA2" w14:textId="77777777" w:rsidR="0090261F" w:rsidRDefault="0090261F" w:rsidP="006E2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E6E259" w14:textId="77777777" w:rsidR="00A10369" w:rsidRDefault="00A1036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058887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391EB3" w14:textId="4934C413" w:rsidR="00223713" w:rsidRDefault="002237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49D3">
          <w:rPr>
            <w:noProof/>
          </w:rPr>
          <w:t>4</w:t>
        </w:r>
        <w:r>
          <w:rPr>
            <w:noProof/>
          </w:rPr>
          <w:fldChar w:fldCharType="end"/>
        </w:r>
        <w:r w:rsidR="00A10369">
          <w:rPr>
            <w:noProof/>
          </w:rPr>
          <w:t>/26</w:t>
        </w:r>
      </w:p>
    </w:sdtContent>
  </w:sdt>
  <w:p w14:paraId="6EAC611E" w14:textId="77777777" w:rsidR="00223713" w:rsidRDefault="002237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980DA" w14:textId="77777777" w:rsidR="00A10369" w:rsidRDefault="00A1036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1C99A3" w14:textId="77777777" w:rsidR="0090261F" w:rsidRDefault="0090261F" w:rsidP="006E2D17">
      <w:r>
        <w:separator/>
      </w:r>
    </w:p>
  </w:footnote>
  <w:footnote w:type="continuationSeparator" w:id="0">
    <w:p w14:paraId="64452580" w14:textId="77777777" w:rsidR="0090261F" w:rsidRDefault="0090261F" w:rsidP="006E2D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2BFF02" w14:textId="77777777" w:rsidR="00A10369" w:rsidRDefault="00A1036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C0DADC" w14:textId="77777777" w:rsidR="00A10369" w:rsidRDefault="00A1036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B2746" w14:textId="77777777" w:rsidR="00A10369" w:rsidRDefault="00A1036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4DB127F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0216231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F16E9E8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1190CDE6"/>
    <w:lvl w:ilvl="0" w:tplc="FFFFFFFF">
      <w:start w:val="3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66EF438C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40E0F76"/>
    <w:lvl w:ilvl="0" w:tplc="FFFFFFFF">
      <w:start w:val="5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3352255A"/>
    <w:lvl w:ilvl="0" w:tplc="FFFFFFFF">
      <w:start w:val="6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109CF92E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0DED726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7FDCC23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1BEFD79E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41A7C4C8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6B68079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0E"/>
    <w:multiLevelType w:val="hybridMultilevel"/>
    <w:tmpl w:val="4E6AFB6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0F"/>
    <w:multiLevelType w:val="hybridMultilevel"/>
    <w:tmpl w:val="25E45D32"/>
    <w:lvl w:ilvl="0" w:tplc="FFFFFFFF">
      <w:start w:val="1"/>
      <w:numFmt w:val="bullet"/>
      <w:lvlText w:val="//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10"/>
    <w:multiLevelType w:val="hybridMultilevel"/>
    <w:tmpl w:val="519B500C"/>
    <w:lvl w:ilvl="0" w:tplc="FFFFFFFF">
      <w:start w:val="16"/>
      <w:numFmt w:val="lowerLetter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0000011"/>
    <w:multiLevelType w:val="hybridMultilevel"/>
    <w:tmpl w:val="431BD7B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00000012"/>
    <w:multiLevelType w:val="hybridMultilevel"/>
    <w:tmpl w:val="3F2DBA3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13"/>
    <w:multiLevelType w:val="hybridMultilevel"/>
    <w:tmpl w:val="7C83E45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024422C1"/>
    <w:multiLevelType w:val="multilevel"/>
    <w:tmpl w:val="0BD2C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AB7770"/>
    <w:multiLevelType w:val="multilevel"/>
    <w:tmpl w:val="969ED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E16095B"/>
    <w:multiLevelType w:val="multilevel"/>
    <w:tmpl w:val="512ED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A6294F"/>
    <w:multiLevelType w:val="multilevel"/>
    <w:tmpl w:val="0F545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9086BFE"/>
    <w:multiLevelType w:val="multilevel"/>
    <w:tmpl w:val="65A6E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F93BFD"/>
    <w:multiLevelType w:val="hybridMultilevel"/>
    <w:tmpl w:val="33EAE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764C9"/>
    <w:multiLevelType w:val="hybridMultilevel"/>
    <w:tmpl w:val="89006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1E7177"/>
    <w:multiLevelType w:val="multilevel"/>
    <w:tmpl w:val="4CC0D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6A78B6"/>
    <w:multiLevelType w:val="multilevel"/>
    <w:tmpl w:val="574A2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813438"/>
    <w:multiLevelType w:val="multilevel"/>
    <w:tmpl w:val="07082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20"/>
  </w:num>
  <w:num w:numId="21">
    <w:abstractNumId w:val="26"/>
  </w:num>
  <w:num w:numId="22">
    <w:abstractNumId w:val="23"/>
  </w:num>
  <w:num w:numId="23">
    <w:abstractNumId w:val="27"/>
  </w:num>
  <w:num w:numId="24">
    <w:abstractNumId w:val="19"/>
  </w:num>
  <w:num w:numId="25">
    <w:abstractNumId w:val="28"/>
  </w:num>
  <w:num w:numId="26">
    <w:abstractNumId w:val="21"/>
  </w:num>
  <w:num w:numId="27">
    <w:abstractNumId w:val="22"/>
  </w:num>
  <w:num w:numId="28">
    <w:abstractNumId w:val="24"/>
  </w:num>
  <w:num w:numId="29">
    <w:abstractNumId w:val="25"/>
  </w:num>
  <w:num w:numId="30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7M0MzE2NDc1NDRS0lEKTi0uzszPAykwrAUA96ypNiwAAAA="/>
  </w:docVars>
  <w:rsids>
    <w:rsidRoot w:val="00C911D8"/>
    <w:rsid w:val="00000F8D"/>
    <w:rsid w:val="00007FCA"/>
    <w:rsid w:val="0002685D"/>
    <w:rsid w:val="00043E56"/>
    <w:rsid w:val="00045F58"/>
    <w:rsid w:val="00056962"/>
    <w:rsid w:val="00064335"/>
    <w:rsid w:val="000650E7"/>
    <w:rsid w:val="00095630"/>
    <w:rsid w:val="000A04BC"/>
    <w:rsid w:val="000A514F"/>
    <w:rsid w:val="000D3A31"/>
    <w:rsid w:val="000E67B1"/>
    <w:rsid w:val="00155FF4"/>
    <w:rsid w:val="0018652D"/>
    <w:rsid w:val="001A7781"/>
    <w:rsid w:val="001D6455"/>
    <w:rsid w:val="001E4FB4"/>
    <w:rsid w:val="001E5754"/>
    <w:rsid w:val="00223713"/>
    <w:rsid w:val="002500CA"/>
    <w:rsid w:val="00265DDF"/>
    <w:rsid w:val="002A3E93"/>
    <w:rsid w:val="002D1E3D"/>
    <w:rsid w:val="002F6ACE"/>
    <w:rsid w:val="00387C99"/>
    <w:rsid w:val="003A5EAE"/>
    <w:rsid w:val="003E26B2"/>
    <w:rsid w:val="003F410E"/>
    <w:rsid w:val="00413E87"/>
    <w:rsid w:val="004260B8"/>
    <w:rsid w:val="004725B5"/>
    <w:rsid w:val="00473948"/>
    <w:rsid w:val="00476539"/>
    <w:rsid w:val="00483838"/>
    <w:rsid w:val="004A0059"/>
    <w:rsid w:val="004A5C1E"/>
    <w:rsid w:val="004B42E3"/>
    <w:rsid w:val="005249D3"/>
    <w:rsid w:val="0053582F"/>
    <w:rsid w:val="00546F73"/>
    <w:rsid w:val="00577C30"/>
    <w:rsid w:val="005A22CE"/>
    <w:rsid w:val="005B3206"/>
    <w:rsid w:val="005C24AA"/>
    <w:rsid w:val="00610A58"/>
    <w:rsid w:val="00626D5F"/>
    <w:rsid w:val="00627BC3"/>
    <w:rsid w:val="00630FD1"/>
    <w:rsid w:val="00637C92"/>
    <w:rsid w:val="00650BAE"/>
    <w:rsid w:val="00655DB5"/>
    <w:rsid w:val="00660CB1"/>
    <w:rsid w:val="00671FBC"/>
    <w:rsid w:val="00675C27"/>
    <w:rsid w:val="006B45AB"/>
    <w:rsid w:val="006D2460"/>
    <w:rsid w:val="006D3AF8"/>
    <w:rsid w:val="006E2D17"/>
    <w:rsid w:val="006E5973"/>
    <w:rsid w:val="0070752E"/>
    <w:rsid w:val="00721A87"/>
    <w:rsid w:val="00753A4B"/>
    <w:rsid w:val="00755D21"/>
    <w:rsid w:val="007677CE"/>
    <w:rsid w:val="0078314A"/>
    <w:rsid w:val="0078594A"/>
    <w:rsid w:val="00797A95"/>
    <w:rsid w:val="007B5991"/>
    <w:rsid w:val="007D14D5"/>
    <w:rsid w:val="007D3722"/>
    <w:rsid w:val="0080415E"/>
    <w:rsid w:val="00804F79"/>
    <w:rsid w:val="008474E9"/>
    <w:rsid w:val="00850850"/>
    <w:rsid w:val="0088708C"/>
    <w:rsid w:val="008A1076"/>
    <w:rsid w:val="008A6E12"/>
    <w:rsid w:val="008B03CB"/>
    <w:rsid w:val="008D167D"/>
    <w:rsid w:val="008F162A"/>
    <w:rsid w:val="008F6689"/>
    <w:rsid w:val="008F7216"/>
    <w:rsid w:val="0090261F"/>
    <w:rsid w:val="0090335E"/>
    <w:rsid w:val="00917B46"/>
    <w:rsid w:val="00935B87"/>
    <w:rsid w:val="00936ADD"/>
    <w:rsid w:val="00951B05"/>
    <w:rsid w:val="00955559"/>
    <w:rsid w:val="00973E8F"/>
    <w:rsid w:val="0097572D"/>
    <w:rsid w:val="009824C4"/>
    <w:rsid w:val="009854C0"/>
    <w:rsid w:val="009B4848"/>
    <w:rsid w:val="009B5E14"/>
    <w:rsid w:val="009C476B"/>
    <w:rsid w:val="009E3F68"/>
    <w:rsid w:val="009E4D0A"/>
    <w:rsid w:val="00A10369"/>
    <w:rsid w:val="00A36457"/>
    <w:rsid w:val="00A415C7"/>
    <w:rsid w:val="00A52BCA"/>
    <w:rsid w:val="00A54EAB"/>
    <w:rsid w:val="00AA5FDA"/>
    <w:rsid w:val="00AA7B9A"/>
    <w:rsid w:val="00AE29F0"/>
    <w:rsid w:val="00B015D2"/>
    <w:rsid w:val="00B304B7"/>
    <w:rsid w:val="00B34590"/>
    <w:rsid w:val="00B92BF1"/>
    <w:rsid w:val="00BA393D"/>
    <w:rsid w:val="00BA7165"/>
    <w:rsid w:val="00BB79CC"/>
    <w:rsid w:val="00BC1EAB"/>
    <w:rsid w:val="00BC4368"/>
    <w:rsid w:val="00BD7FEE"/>
    <w:rsid w:val="00C00DC5"/>
    <w:rsid w:val="00C02A61"/>
    <w:rsid w:val="00C16872"/>
    <w:rsid w:val="00C16895"/>
    <w:rsid w:val="00C3381B"/>
    <w:rsid w:val="00C34419"/>
    <w:rsid w:val="00C4132E"/>
    <w:rsid w:val="00C7482C"/>
    <w:rsid w:val="00C911D8"/>
    <w:rsid w:val="00CA7C63"/>
    <w:rsid w:val="00CE18DD"/>
    <w:rsid w:val="00D0315E"/>
    <w:rsid w:val="00D13A3A"/>
    <w:rsid w:val="00D76585"/>
    <w:rsid w:val="00D92A9F"/>
    <w:rsid w:val="00DA3E3D"/>
    <w:rsid w:val="00DC1FA8"/>
    <w:rsid w:val="00E15522"/>
    <w:rsid w:val="00E23549"/>
    <w:rsid w:val="00E37AD3"/>
    <w:rsid w:val="00E4520F"/>
    <w:rsid w:val="00E53513"/>
    <w:rsid w:val="00E76F86"/>
    <w:rsid w:val="00E77FB1"/>
    <w:rsid w:val="00E94B6E"/>
    <w:rsid w:val="00E9605D"/>
    <w:rsid w:val="00EB41BB"/>
    <w:rsid w:val="00EC5ED7"/>
    <w:rsid w:val="00ED142E"/>
    <w:rsid w:val="00EE6159"/>
    <w:rsid w:val="00F02947"/>
    <w:rsid w:val="00F06341"/>
    <w:rsid w:val="00F13AAF"/>
    <w:rsid w:val="00F162B3"/>
    <w:rsid w:val="00F30CF5"/>
    <w:rsid w:val="00F642B0"/>
    <w:rsid w:val="00F64C84"/>
    <w:rsid w:val="00F67618"/>
    <w:rsid w:val="00F70B1C"/>
    <w:rsid w:val="00F83017"/>
    <w:rsid w:val="00FA07C3"/>
    <w:rsid w:val="00FD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E69074"/>
  <w15:chartTrackingRefBased/>
  <w15:docId w15:val="{CEC45BCA-B76C-447B-9554-6A0ACAAA4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20F"/>
  </w:style>
  <w:style w:type="paragraph" w:styleId="Heading1">
    <w:name w:val="heading 1"/>
    <w:basedOn w:val="Normal"/>
    <w:link w:val="Heading1Char"/>
    <w:uiPriority w:val="9"/>
    <w:qFormat/>
    <w:rsid w:val="00D92A9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24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50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15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3A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854C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854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2A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92A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92A9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15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27BC3"/>
    <w:pPr>
      <w:ind w:left="720"/>
      <w:contextualSpacing/>
    </w:pPr>
  </w:style>
  <w:style w:type="character" w:customStyle="1" w:styleId="person-name">
    <w:name w:val="person-name"/>
    <w:basedOn w:val="DefaultParagraphFont"/>
    <w:rsid w:val="00F13AAF"/>
  </w:style>
  <w:style w:type="character" w:customStyle="1" w:styleId="person-title">
    <w:name w:val="person-title"/>
    <w:basedOn w:val="DefaultParagraphFont"/>
    <w:rsid w:val="00F13AAF"/>
  </w:style>
  <w:style w:type="character" w:customStyle="1" w:styleId="Heading2Char">
    <w:name w:val="Heading 2 Char"/>
    <w:basedOn w:val="DefaultParagraphFont"/>
    <w:link w:val="Heading2"/>
    <w:uiPriority w:val="9"/>
    <w:rsid w:val="006D24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50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043E56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64335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E2D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D17"/>
  </w:style>
  <w:style w:type="paragraph" w:styleId="Footer">
    <w:name w:val="footer"/>
    <w:basedOn w:val="Normal"/>
    <w:link w:val="FooterChar"/>
    <w:uiPriority w:val="99"/>
    <w:unhideWhenUsed/>
    <w:rsid w:val="006E2D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D17"/>
  </w:style>
  <w:style w:type="paragraph" w:styleId="TOC2">
    <w:name w:val="toc 2"/>
    <w:basedOn w:val="Normal"/>
    <w:next w:val="Normal"/>
    <w:autoRedefine/>
    <w:uiPriority w:val="39"/>
    <w:unhideWhenUsed/>
    <w:rsid w:val="0078314A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78314A"/>
    <w:pPr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78314A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910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4166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0512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4964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70947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23118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14442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573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0472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39422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76009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660471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33112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07964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17060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600236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7241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525419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031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4679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10977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66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037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888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852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91068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3812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2331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5438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7676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71667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3555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7678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12927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570118">
          <w:marLeft w:val="0"/>
          <w:marRight w:val="0"/>
          <w:marTop w:val="4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7753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513160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26592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07530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836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2933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24189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875708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98976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434371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2112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55846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3665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28007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4309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10085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08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401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134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548895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88505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615275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21484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05382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50895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22269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93525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539504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52794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24158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01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9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28930">
          <w:marLeft w:val="0"/>
          <w:marRight w:val="0"/>
          <w:marTop w:val="18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6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7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6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1018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79474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683355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80327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7510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3295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87883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8452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8200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45688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699964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9298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19169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27163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5103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38129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6836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735122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6476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218140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7983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0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4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797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270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2750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7176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602348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27413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7929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2413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80286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655132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7891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0596144">
          <w:marLeft w:val="0"/>
          <w:marRight w:val="0"/>
          <w:marTop w:val="4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434431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653804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272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1667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779014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64672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319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57230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4558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72459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73888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67675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40920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326745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232903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351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0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73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39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91586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727982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055908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677081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525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08408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902633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67357">
              <w:marLeft w:val="365"/>
              <w:marRight w:val="36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21872">
                  <w:marLeft w:val="0"/>
                  <w:marRight w:val="0"/>
                  <w:marTop w:val="18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41717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838796">
                  <w:marLeft w:val="7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8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2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6E646-4ED6-4EA9-9DE4-1A817DD87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8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idul Islam</dc:creator>
  <cp:keywords/>
  <cp:lastModifiedBy>Md. Shakil Hossain</cp:lastModifiedBy>
  <cp:revision>142</cp:revision>
  <dcterms:created xsi:type="dcterms:W3CDTF">2022-09-27T09:18:00Z</dcterms:created>
  <dcterms:modified xsi:type="dcterms:W3CDTF">2022-10-12T16:51:00Z</dcterms:modified>
</cp:coreProperties>
</file>